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0E34" w:rsidRPr="00740E34" w:rsidRDefault="00740E34" w:rsidP="00740E34">
      <w:pPr>
        <w:jc w:val="center"/>
        <w:rPr>
          <w:b/>
        </w:rPr>
      </w:pPr>
      <w:bookmarkStart w:id="0" w:name="_GoBack"/>
      <w:bookmarkEnd w:id="0"/>
      <w:r w:rsidRPr="00740E34">
        <w:rPr>
          <w:b/>
        </w:rPr>
        <w:t>REGISTRATION OF INTEREST FOR LIMITED ENTRY PROGRAMMES</w:t>
      </w:r>
    </w:p>
    <w:p w:rsidR="00740E34" w:rsidRDefault="002C30D6" w:rsidP="00740E34">
      <w:r w:rsidRPr="002C30D6">
        <w:t xml:space="preserve">All applicants are required to </w:t>
      </w:r>
      <w:r>
        <w:t xml:space="preserve">complete this form and </w:t>
      </w:r>
      <w:r w:rsidRPr="002C30D6">
        <w:t xml:space="preserve">submit </w:t>
      </w:r>
      <w:r>
        <w:t>it through the Applications for Admission website (</w:t>
      </w:r>
      <w:r w:rsidR="00B22183">
        <w:t>Student Services Online</w:t>
      </w:r>
      <w:r>
        <w:t>)</w:t>
      </w:r>
      <w:r w:rsidR="00202F93">
        <w:t xml:space="preserve"> </w:t>
      </w:r>
      <w:r w:rsidR="00740E34">
        <w:t xml:space="preserve">by </w:t>
      </w:r>
      <w:r w:rsidR="00740E34" w:rsidRPr="00CD4360">
        <w:rPr>
          <w:b/>
        </w:rPr>
        <w:t>1 November</w:t>
      </w:r>
      <w:r w:rsidR="00D72A2D">
        <w:t>.</w:t>
      </w:r>
    </w:p>
    <w:p w:rsidR="00740E34" w:rsidRDefault="00AD1DA3" w:rsidP="00740E34">
      <w:r w:rsidRPr="00AD1DA3">
        <w:t>Please indicate which</w:t>
      </w:r>
      <w:r>
        <w:t xml:space="preserve"> programme(s) you apply</w:t>
      </w:r>
      <w:r w:rsidR="00740E34">
        <w:t xml:space="preserve"> for: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26"/>
        <w:gridCol w:w="8708"/>
      </w:tblGrid>
      <w:tr w:rsidR="007025F0" w:rsidTr="000B34C6"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25F0" w:rsidRPr="007D0DA8" w:rsidRDefault="007025F0" w:rsidP="00740E34">
            <w:pPr>
              <w:rPr>
                <w:b/>
              </w:rPr>
            </w:pPr>
          </w:p>
        </w:tc>
        <w:tc>
          <w:tcPr>
            <w:tcW w:w="870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80326" w:rsidRDefault="007025F0" w:rsidP="000B34C6">
            <w:r>
              <w:t>Postgraduate Diploma in Forensic Science</w:t>
            </w:r>
          </w:p>
        </w:tc>
      </w:tr>
      <w:tr w:rsidR="0020549E" w:rsidTr="000B34C6">
        <w:trPr>
          <w:trHeight w:val="56"/>
        </w:trPr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0549E" w:rsidRPr="007D0DA8" w:rsidRDefault="0020549E" w:rsidP="00740E34">
            <w:pPr>
              <w:rPr>
                <w:b/>
              </w:rPr>
            </w:pPr>
          </w:p>
        </w:tc>
        <w:tc>
          <w:tcPr>
            <w:tcW w:w="8708" w:type="dxa"/>
            <w:tcBorders>
              <w:top w:val="nil"/>
              <w:left w:val="nil"/>
              <w:bottom w:val="nil"/>
              <w:right w:val="nil"/>
            </w:tcBorders>
          </w:tcPr>
          <w:p w:rsidR="0020549E" w:rsidRDefault="0020549E" w:rsidP="00740E34"/>
        </w:tc>
      </w:tr>
      <w:tr w:rsidR="007025F0" w:rsidTr="000B34C6">
        <w:tc>
          <w:tcPr>
            <w:tcW w:w="426" w:type="dxa"/>
            <w:tcBorders>
              <w:top w:val="single" w:sz="4" w:space="0" w:color="auto"/>
              <w:right w:val="single" w:sz="4" w:space="0" w:color="auto"/>
            </w:tcBorders>
          </w:tcPr>
          <w:p w:rsidR="007025F0" w:rsidRPr="007D0DA8" w:rsidRDefault="007025F0" w:rsidP="00740E34">
            <w:pPr>
              <w:rPr>
                <w:b/>
              </w:rPr>
            </w:pPr>
          </w:p>
        </w:tc>
        <w:tc>
          <w:tcPr>
            <w:tcW w:w="870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7025F0" w:rsidRDefault="007025F0" w:rsidP="000B34C6">
            <w:r>
              <w:t>Master of Science (Forensic Science)</w:t>
            </w:r>
          </w:p>
        </w:tc>
      </w:tr>
    </w:tbl>
    <w:p w:rsidR="007025F0" w:rsidRDefault="007025F0" w:rsidP="0020549E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2977"/>
        <w:gridCol w:w="1276"/>
        <w:gridCol w:w="3463"/>
      </w:tblGrid>
      <w:tr w:rsidR="00992B2A" w:rsidTr="00310412">
        <w:tc>
          <w:tcPr>
            <w:tcW w:w="1242" w:type="dxa"/>
          </w:tcPr>
          <w:p w:rsidR="00992B2A" w:rsidRDefault="007B6985" w:rsidP="00740E34">
            <w:r>
              <w:t>Last</w:t>
            </w:r>
            <w:r w:rsidR="00992B2A">
              <w:t xml:space="preserve"> Name:</w:t>
            </w:r>
          </w:p>
        </w:tc>
        <w:tc>
          <w:tcPr>
            <w:tcW w:w="2977" w:type="dxa"/>
            <w:tcBorders>
              <w:bottom w:val="dotted" w:sz="4" w:space="0" w:color="auto"/>
            </w:tcBorders>
          </w:tcPr>
          <w:p w:rsidR="00992B2A" w:rsidRPr="007D0DA8" w:rsidRDefault="00992B2A" w:rsidP="00740E34">
            <w:pPr>
              <w:rPr>
                <w:b/>
              </w:rPr>
            </w:pPr>
          </w:p>
        </w:tc>
        <w:tc>
          <w:tcPr>
            <w:tcW w:w="1276" w:type="dxa"/>
          </w:tcPr>
          <w:p w:rsidR="00992B2A" w:rsidRDefault="007B6985" w:rsidP="00740E34">
            <w:r>
              <w:t>First Name</w:t>
            </w:r>
            <w:r w:rsidR="00992B2A">
              <w:t xml:space="preserve">: </w:t>
            </w:r>
          </w:p>
        </w:tc>
        <w:tc>
          <w:tcPr>
            <w:tcW w:w="3463" w:type="dxa"/>
            <w:tcBorders>
              <w:bottom w:val="dotted" w:sz="4" w:space="0" w:color="auto"/>
            </w:tcBorders>
          </w:tcPr>
          <w:p w:rsidR="00992B2A" w:rsidRPr="007D0DA8" w:rsidRDefault="00992B2A" w:rsidP="00740E34">
            <w:pPr>
              <w:rPr>
                <w:b/>
              </w:rPr>
            </w:pPr>
          </w:p>
        </w:tc>
      </w:tr>
      <w:tr w:rsidR="00992B2A" w:rsidTr="00310412">
        <w:tc>
          <w:tcPr>
            <w:tcW w:w="1242" w:type="dxa"/>
          </w:tcPr>
          <w:p w:rsidR="00992B2A" w:rsidRDefault="00992B2A" w:rsidP="00740E34"/>
        </w:tc>
        <w:tc>
          <w:tcPr>
            <w:tcW w:w="2977" w:type="dxa"/>
            <w:tcBorders>
              <w:top w:val="dotted" w:sz="4" w:space="0" w:color="auto"/>
            </w:tcBorders>
          </w:tcPr>
          <w:p w:rsidR="00992B2A" w:rsidRDefault="00992B2A" w:rsidP="00740E34"/>
        </w:tc>
        <w:tc>
          <w:tcPr>
            <w:tcW w:w="1276" w:type="dxa"/>
            <w:tcBorders>
              <w:bottom w:val="dotted" w:sz="4" w:space="0" w:color="auto"/>
            </w:tcBorders>
          </w:tcPr>
          <w:p w:rsidR="00992B2A" w:rsidRDefault="00992B2A" w:rsidP="00740E34"/>
        </w:tc>
        <w:tc>
          <w:tcPr>
            <w:tcW w:w="3463" w:type="dxa"/>
            <w:tcBorders>
              <w:top w:val="dotted" w:sz="4" w:space="0" w:color="auto"/>
              <w:bottom w:val="dotted" w:sz="4" w:space="0" w:color="auto"/>
            </w:tcBorders>
          </w:tcPr>
          <w:p w:rsidR="00992B2A" w:rsidRDefault="00992B2A" w:rsidP="00740E34"/>
        </w:tc>
      </w:tr>
      <w:tr w:rsidR="00992B2A" w:rsidTr="00992B2A">
        <w:tc>
          <w:tcPr>
            <w:tcW w:w="4219" w:type="dxa"/>
            <w:gridSpan w:val="2"/>
            <w:tcBorders>
              <w:right w:val="dotted" w:sz="4" w:space="0" w:color="auto"/>
            </w:tcBorders>
          </w:tcPr>
          <w:p w:rsidR="00992B2A" w:rsidRDefault="00992B2A" w:rsidP="00740E34">
            <w:r>
              <w:t xml:space="preserve">University of Auckland ID number (if known) </w:t>
            </w:r>
          </w:p>
        </w:tc>
        <w:tc>
          <w:tcPr>
            <w:tcW w:w="4739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992B2A" w:rsidRPr="004229D7" w:rsidRDefault="00992B2A" w:rsidP="00740E34">
            <w:pPr>
              <w:rPr>
                <w:b/>
              </w:rPr>
            </w:pPr>
          </w:p>
        </w:tc>
      </w:tr>
    </w:tbl>
    <w:p w:rsidR="00740E34" w:rsidRDefault="00740E34" w:rsidP="00740E34"/>
    <w:p w:rsidR="00740E34" w:rsidRPr="00740E34" w:rsidRDefault="00740E34" w:rsidP="00740E34">
      <w:pPr>
        <w:rPr>
          <w:b/>
        </w:rPr>
      </w:pPr>
      <w:r w:rsidRPr="00740E34">
        <w:rPr>
          <w:b/>
        </w:rPr>
        <w:t>STATEMENT OF INTEREST</w:t>
      </w:r>
    </w:p>
    <w:p w:rsidR="00740E34" w:rsidRDefault="00740E34" w:rsidP="00740E34">
      <w:r>
        <w:t>Brief reasons for applying to the Forensic Science Programme</w:t>
      </w:r>
    </w:p>
    <w:p w:rsidR="00D72A2D" w:rsidRDefault="00D72A2D" w:rsidP="00D72A2D">
      <w:pPr>
        <w:rPr>
          <w:rFonts w:ascii="Arial" w:hAnsi="Arial" w:cs="Arial"/>
          <w:sz w:val="20"/>
          <w:szCs w:val="20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2BFBF6" wp14:editId="2C6DEBE7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306820" cy="5171440"/>
                <wp:effectExtent l="0" t="0" r="17780" b="1016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6820" cy="5171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72501" w:rsidRDefault="00172501" w:rsidP="00D72A2D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2BFBF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0;width:496.6pt;height:407.2pt;z-index:25166336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">
                <v:textbox>
                  <w:txbxContent>
                    <w:p w:rsidR="00172501" w:rsidRDefault="00172501" w:rsidP="00D72A2D">
                      <w:pPr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sz w:val="20"/>
          <w:szCs w:val="20"/>
        </w:rPr>
        <w:t>Describe</w:t>
      </w:r>
      <w:r w:rsidRPr="001F688B">
        <w:rPr>
          <w:rFonts w:ascii="Arial" w:hAnsi="Arial" w:cs="Arial"/>
          <w:sz w:val="20"/>
          <w:szCs w:val="20"/>
        </w:rPr>
        <w:t xml:space="preserve"> your m</w:t>
      </w:r>
      <w:r>
        <w:rPr>
          <w:rFonts w:ascii="Arial" w:hAnsi="Arial" w:cs="Arial"/>
          <w:sz w:val="20"/>
          <w:szCs w:val="20"/>
        </w:rPr>
        <w:t xml:space="preserve">otivations for pursuing this course in dysphagia, together with your interests in the area, and any previous experience in this subject. Please also briefly describe previous experience with online learning </w:t>
      </w:r>
      <w:r w:rsidRPr="001F688B">
        <w:rPr>
          <w:rFonts w:ascii="Arial" w:hAnsi="Arial" w:cs="Arial"/>
          <w:sz w:val="20"/>
          <w:szCs w:val="20"/>
        </w:rPr>
        <w:t xml:space="preserve">(maximum 500 words). </w:t>
      </w:r>
    </w:p>
    <w:p w:rsidR="00D72A2D" w:rsidRDefault="00D72A2D" w:rsidP="00D72A2D">
      <w:pPr>
        <w:rPr>
          <w:rFonts w:ascii="Arial" w:hAnsi="Arial" w:cs="Arial"/>
          <w:sz w:val="20"/>
          <w:szCs w:val="20"/>
        </w:rPr>
      </w:pPr>
    </w:p>
    <w:p w:rsidR="00D72A2D" w:rsidRDefault="00D72A2D" w:rsidP="00D72A2D">
      <w:pPr>
        <w:rPr>
          <w:rFonts w:ascii="Arial" w:hAnsi="Arial" w:cs="Arial"/>
          <w:sz w:val="20"/>
          <w:szCs w:val="20"/>
        </w:rPr>
      </w:pPr>
    </w:p>
    <w:p w:rsidR="00D72A2D" w:rsidRDefault="00D72A2D" w:rsidP="00D72A2D">
      <w:pPr>
        <w:rPr>
          <w:rFonts w:ascii="Arial" w:hAnsi="Arial" w:cs="Arial"/>
          <w:sz w:val="20"/>
          <w:szCs w:val="20"/>
        </w:rPr>
      </w:pPr>
    </w:p>
    <w:p w:rsidR="00D72A2D" w:rsidRDefault="00D72A2D" w:rsidP="00D72A2D">
      <w:pPr>
        <w:rPr>
          <w:rFonts w:ascii="Arial" w:hAnsi="Arial" w:cs="Arial"/>
          <w:b/>
          <w:sz w:val="20"/>
          <w:szCs w:val="20"/>
        </w:rPr>
      </w:pPr>
    </w:p>
    <w:p w:rsidR="00D72A2D" w:rsidRDefault="00D72A2D" w:rsidP="00D72A2D">
      <w:pPr>
        <w:rPr>
          <w:rFonts w:ascii="Arial" w:hAnsi="Arial" w:cs="Arial"/>
          <w:b/>
          <w:sz w:val="20"/>
          <w:szCs w:val="20"/>
        </w:rPr>
      </w:pPr>
    </w:p>
    <w:p w:rsidR="00D72A2D" w:rsidRDefault="00D72A2D" w:rsidP="00D72A2D">
      <w:pPr>
        <w:rPr>
          <w:rFonts w:ascii="Arial" w:hAnsi="Arial" w:cs="Arial"/>
          <w:b/>
          <w:sz w:val="20"/>
          <w:szCs w:val="20"/>
        </w:rPr>
      </w:pPr>
    </w:p>
    <w:p w:rsidR="00D72A2D" w:rsidRDefault="00D72A2D" w:rsidP="00D72A2D">
      <w:pPr>
        <w:rPr>
          <w:rFonts w:ascii="Arial" w:hAnsi="Arial" w:cs="Arial"/>
          <w:b/>
          <w:sz w:val="20"/>
          <w:szCs w:val="20"/>
        </w:rPr>
      </w:pPr>
    </w:p>
    <w:p w:rsidR="00D72A2D" w:rsidRDefault="00D72A2D" w:rsidP="00D72A2D">
      <w:pPr>
        <w:rPr>
          <w:rFonts w:ascii="Arial" w:hAnsi="Arial" w:cs="Arial"/>
          <w:b/>
          <w:sz w:val="20"/>
          <w:szCs w:val="20"/>
        </w:rPr>
      </w:pPr>
    </w:p>
    <w:p w:rsidR="00D72A2D" w:rsidRDefault="00D72A2D" w:rsidP="00D72A2D">
      <w:pPr>
        <w:rPr>
          <w:rFonts w:ascii="Arial" w:hAnsi="Arial" w:cs="Arial"/>
          <w:b/>
          <w:sz w:val="20"/>
          <w:szCs w:val="20"/>
        </w:rPr>
      </w:pPr>
    </w:p>
    <w:p w:rsidR="00D72A2D" w:rsidRDefault="00D72A2D" w:rsidP="00D72A2D">
      <w:pPr>
        <w:rPr>
          <w:rFonts w:ascii="Arial" w:hAnsi="Arial" w:cs="Arial"/>
          <w:b/>
          <w:sz w:val="20"/>
          <w:szCs w:val="20"/>
        </w:rPr>
      </w:pPr>
    </w:p>
    <w:p w:rsidR="00D72A2D" w:rsidRDefault="00D72A2D" w:rsidP="00D72A2D">
      <w:pPr>
        <w:rPr>
          <w:rFonts w:ascii="Arial" w:hAnsi="Arial" w:cs="Arial"/>
          <w:b/>
          <w:sz w:val="20"/>
          <w:szCs w:val="20"/>
        </w:rPr>
      </w:pPr>
    </w:p>
    <w:p w:rsidR="00D72A2D" w:rsidRDefault="00D72A2D" w:rsidP="00740E34"/>
    <w:sectPr w:rsidR="00D72A2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2452" w:rsidRDefault="00732452" w:rsidP="00740E34">
      <w:pPr>
        <w:spacing w:after="0" w:line="240" w:lineRule="auto"/>
      </w:pPr>
      <w:r>
        <w:separator/>
      </w:r>
    </w:p>
  </w:endnote>
  <w:endnote w:type="continuationSeparator" w:id="0">
    <w:p w:rsidR="00732452" w:rsidRDefault="00732452" w:rsidP="00740E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4403571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740E34" w:rsidRDefault="00740E3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2D32" w:rsidRPr="00AD2D32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740E34" w:rsidRDefault="00503BC6" w:rsidP="00503BC6">
    <w:pPr>
      <w:pStyle w:val="Footer"/>
      <w:tabs>
        <w:tab w:val="clear" w:pos="4513"/>
        <w:tab w:val="clear" w:pos="9026"/>
        <w:tab w:val="left" w:pos="6209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2452" w:rsidRDefault="00732452" w:rsidP="00740E34">
      <w:pPr>
        <w:spacing w:after="0" w:line="240" w:lineRule="auto"/>
      </w:pPr>
      <w:r>
        <w:separator/>
      </w:r>
    </w:p>
  </w:footnote>
  <w:footnote w:type="continuationSeparator" w:id="0">
    <w:p w:rsidR="00732452" w:rsidRDefault="00732452" w:rsidP="00740E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0E34" w:rsidRDefault="00740E34" w:rsidP="00740E34">
    <w:r>
      <w:t>FORENSIC SCIENCE PROGRAMME</w:t>
    </w:r>
    <w:r>
      <w:br/>
      <w:t>School of Chemical Sciences</w:t>
    </w:r>
    <w:r>
      <w:br/>
      <w:t>The University of Auckland</w:t>
    </w:r>
    <w:r>
      <w:br/>
    </w:r>
  </w:p>
  <w:p w:rsidR="00740E34" w:rsidRDefault="00740E3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7A0NzS2NDI0NzY0N7JU0lEKTi0uzszPAykwrAUAo296KCwAAAA="/>
  </w:docVars>
  <w:rsids>
    <w:rsidRoot w:val="00740E34"/>
    <w:rsid w:val="00027124"/>
    <w:rsid w:val="000B34C6"/>
    <w:rsid w:val="000D308D"/>
    <w:rsid w:val="00172501"/>
    <w:rsid w:val="001764B6"/>
    <w:rsid w:val="00202F93"/>
    <w:rsid w:val="0020549E"/>
    <w:rsid w:val="002C30D6"/>
    <w:rsid w:val="002C4589"/>
    <w:rsid w:val="00310412"/>
    <w:rsid w:val="00327D31"/>
    <w:rsid w:val="00380326"/>
    <w:rsid w:val="004229D7"/>
    <w:rsid w:val="004863AC"/>
    <w:rsid w:val="00503BC6"/>
    <w:rsid w:val="006835EA"/>
    <w:rsid w:val="007025F0"/>
    <w:rsid w:val="00732452"/>
    <w:rsid w:val="00740E34"/>
    <w:rsid w:val="0075319D"/>
    <w:rsid w:val="007B6985"/>
    <w:rsid w:val="007D0DA8"/>
    <w:rsid w:val="00827941"/>
    <w:rsid w:val="00827AB4"/>
    <w:rsid w:val="00992B2A"/>
    <w:rsid w:val="00A32A7B"/>
    <w:rsid w:val="00AD1DA3"/>
    <w:rsid w:val="00AD2D32"/>
    <w:rsid w:val="00B22183"/>
    <w:rsid w:val="00BD062F"/>
    <w:rsid w:val="00CD4360"/>
    <w:rsid w:val="00D24D56"/>
    <w:rsid w:val="00D72A2D"/>
    <w:rsid w:val="00E04270"/>
    <w:rsid w:val="00E46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756E061-A0EA-4904-8017-7FBB69557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0E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0E34"/>
  </w:style>
  <w:style w:type="paragraph" w:styleId="Footer">
    <w:name w:val="footer"/>
    <w:basedOn w:val="Normal"/>
    <w:link w:val="FooterChar"/>
    <w:uiPriority w:val="99"/>
    <w:unhideWhenUsed/>
    <w:rsid w:val="00740E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0E34"/>
  </w:style>
  <w:style w:type="table" w:styleId="TableGrid">
    <w:name w:val="Table Grid"/>
    <w:basedOn w:val="TableNormal"/>
    <w:uiPriority w:val="39"/>
    <w:rsid w:val="007025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uckland</Company>
  <LinksUpToDate>false</LinksUpToDate>
  <CharactersWithSpaces>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ma Ratnayake</dc:creator>
  <cp:lastModifiedBy>Kate Pitcher</cp:lastModifiedBy>
  <cp:revision>2</cp:revision>
  <dcterms:created xsi:type="dcterms:W3CDTF">2015-07-01T20:12:00Z</dcterms:created>
  <dcterms:modified xsi:type="dcterms:W3CDTF">2015-07-01T20:12:00Z</dcterms:modified>
</cp:coreProperties>
</file>